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F3660" w14:textId="77777777" w:rsidR="007A2EDC" w:rsidRPr="009D0434" w:rsidRDefault="007A2EDC" w:rsidP="007A2EDC">
      <w:pPr>
        <w:spacing w:before="192"/>
        <w:textAlignment w:val="baseline"/>
        <w:rPr>
          <w:rFonts w:ascii="Segoe UI" w:eastAsia="Times New Roman" w:hAnsi="Segoe UI" w:cs="Segoe UI"/>
          <w:lang w:eastAsia="en-CA"/>
        </w:rPr>
      </w:pPr>
      <w:r w:rsidRPr="009D0434">
        <w:rPr>
          <w:rFonts w:ascii="Segoe UI" w:eastAsia="Times New Roman" w:hAnsi="Segoe UI" w:cs="Segoe UI"/>
          <w:lang w:eastAsia="en-CA"/>
        </w:rPr>
        <w:t>This fo</w:t>
      </w:r>
      <w:r>
        <w:rPr>
          <w:rFonts w:ascii="Segoe UI" w:eastAsia="Times New Roman" w:hAnsi="Segoe UI" w:cs="Segoe UI"/>
          <w:lang w:eastAsia="en-CA"/>
        </w:rPr>
        <w:t>r</w:t>
      </w:r>
      <w:r w:rsidRPr="009D0434">
        <w:rPr>
          <w:rFonts w:ascii="Segoe UI" w:eastAsia="Times New Roman" w:hAnsi="Segoe UI" w:cs="Segoe UI"/>
          <w:lang w:eastAsia="en-CA"/>
        </w:rPr>
        <w:t xml:space="preserve">m is to be completed </w:t>
      </w:r>
      <w:r>
        <w:rPr>
          <w:rFonts w:ascii="Segoe UI" w:eastAsia="Times New Roman" w:hAnsi="Segoe UI" w:cs="Segoe UI"/>
          <w:lang w:eastAsia="en-CA"/>
        </w:rPr>
        <w:t>when</w:t>
      </w:r>
      <w:r w:rsidRPr="009D0434">
        <w:rPr>
          <w:rFonts w:ascii="Segoe UI" w:eastAsia="Times New Roman" w:hAnsi="Segoe UI" w:cs="Segoe UI"/>
          <w:lang w:eastAsia="en-CA"/>
        </w:rPr>
        <w:t xml:space="preserve"> the </w:t>
      </w:r>
      <w:r>
        <w:rPr>
          <w:rFonts w:ascii="Segoe UI" w:eastAsia="Times New Roman" w:hAnsi="Segoe UI" w:cs="Segoe UI"/>
          <w:lang w:eastAsia="en-CA"/>
        </w:rPr>
        <w:t>Owner / Employer authorizes the start of work by a Contracting Employer or when the Owner / Employer requires the work be stopped</w:t>
      </w:r>
      <w:r w:rsidRPr="009D0434">
        <w:rPr>
          <w:rFonts w:ascii="Segoe UI" w:eastAsia="Times New Roman" w:hAnsi="Segoe UI" w:cs="Segoe UI"/>
          <w:lang w:eastAsia="en-CA"/>
        </w:rPr>
        <w:t>, for ANY reason.</w:t>
      </w:r>
    </w:p>
    <w:p w14:paraId="0875D360" w14:textId="77777777" w:rsidR="007A2EDC" w:rsidRDefault="007A2EDC" w:rsidP="007A2EDC">
      <w:pPr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>
        <w:rPr>
          <w:rFonts w:ascii="Segoe UI" w:eastAsia="Times New Roman" w:hAnsi="Segoe UI" w:cs="Segoe UI"/>
          <w:noProof/>
          <w:sz w:val="18"/>
          <w:szCs w:val="18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184B8B" wp14:editId="1A16C8B3">
                <wp:simplePos x="0" y="0"/>
                <wp:positionH relativeFrom="column">
                  <wp:posOffset>10633</wp:posOffset>
                </wp:positionH>
                <wp:positionV relativeFrom="paragraph">
                  <wp:posOffset>2652543</wp:posOffset>
                </wp:positionV>
                <wp:extent cx="2945218" cy="818707"/>
                <wp:effectExtent l="0" t="0" r="13970" b="19685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45218" cy="818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2691B1" id="Straight Connector 57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208.85pt" to="232.75pt,27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" strokecolor="#4472c4 [3204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7A2EDC" w:rsidRPr="009D0434" w14:paraId="076AD847" w14:textId="77777777" w:rsidTr="00180C23">
        <w:trPr>
          <w:trHeight w:val="368"/>
        </w:trPr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B3ABCD4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Project / Contract Title:</w:t>
            </w:r>
          </w:p>
        </w:tc>
      </w:tr>
      <w:tr w:rsidR="007A2EDC" w:rsidRPr="009D0434" w14:paraId="44590CF0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28F7C54E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(s): </w:t>
            </w:r>
          </w:p>
        </w:tc>
      </w:tr>
      <w:tr w:rsidR="007A2EDC" w:rsidRPr="009D0434" w14:paraId="589964F4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27523798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Work Site Location(s) (attach maps or drawings as appropriate):</w:t>
            </w:r>
          </w:p>
          <w:p w14:paraId="182B84FC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</w:p>
        </w:tc>
      </w:tr>
      <w:tr w:rsidR="007A2EDC" w:rsidRPr="009D0434" w14:paraId="3D7F8171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0FC2C155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Municipal Representative:</w:t>
            </w:r>
          </w:p>
        </w:tc>
      </w:tr>
      <w:tr w:rsidR="007A2EDC" w:rsidRPr="009D0434" w14:paraId="0A7FF3B6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5F95A24B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’s Health &amp; Safety Designate:</w:t>
            </w:r>
          </w:p>
        </w:tc>
      </w:tr>
      <w:tr w:rsidR="007A2EDC" w:rsidRPr="009D0434" w14:paraId="6A508F51" w14:textId="77777777" w:rsidTr="00180C23">
        <w:tc>
          <w:tcPr>
            <w:tcW w:w="9314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69B54623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Contracting Employer’s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Representative:</w:t>
            </w:r>
          </w:p>
        </w:tc>
      </w:tr>
      <w:tr w:rsidR="007A2EDC" w:rsidRPr="009D0434" w14:paraId="63C97418" w14:textId="77777777" w:rsidTr="00180C23"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F971821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Issued:</w:t>
            </w:r>
          </w:p>
        </w:tc>
        <w:tc>
          <w:tcPr>
            <w:tcW w:w="46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2856D93" w14:textId="77777777" w:rsidR="007A2EDC" w:rsidRPr="009D0434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>Date Closed:</w:t>
            </w:r>
          </w:p>
        </w:tc>
      </w:tr>
      <w:tr w:rsidR="007A2EDC" w:rsidRPr="00B1245B" w14:paraId="05F96286" w14:textId="77777777" w:rsidTr="00180C23">
        <w:tc>
          <w:tcPr>
            <w:tcW w:w="9314" w:type="dxa"/>
            <w:gridSpan w:val="2"/>
            <w:tcBorders>
              <w:top w:val="single" w:sz="18" w:space="0" w:color="auto"/>
            </w:tcBorders>
          </w:tcPr>
          <w:p w14:paraId="4277B8CD" w14:textId="77777777" w:rsidR="007A2EDC" w:rsidRPr="007D0628" w:rsidRDefault="007A2EDC" w:rsidP="007A2EDC">
            <w:pPr>
              <w:pStyle w:val="ListParagraph"/>
              <w:widowControl/>
              <w:numPr>
                <w:ilvl w:val="0"/>
                <w:numId w:val="19"/>
              </w:numPr>
              <w:autoSpaceDE/>
              <w:autoSpaceDN/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h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is 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completed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Start / Stop Work Notice for Contracting Employers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 must be posted conspicuously on the Work Site, in as many locations as necessary to ensure full coverage of the site.</w:t>
            </w:r>
          </w:p>
        </w:tc>
      </w:tr>
      <w:tr w:rsidR="007A2EDC" w:rsidRPr="009D0434" w14:paraId="580A3A13" w14:textId="77777777" w:rsidTr="00180C23">
        <w:tc>
          <w:tcPr>
            <w:tcW w:w="4657" w:type="dxa"/>
            <w:tcBorders>
              <w:top w:val="single" w:sz="18" w:space="0" w:color="auto"/>
              <w:left w:val="single" w:sz="18" w:space="0" w:color="auto"/>
            </w:tcBorders>
          </w:tcPr>
          <w:p w14:paraId="4B455E2F" w14:textId="77777777" w:rsidR="007A2EDC" w:rsidRPr="009D0434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Authorization to </w:t>
            </w:r>
            <w:r w:rsidRPr="00443692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 xml:space="preserve">Begin </w:t>
            </w:r>
            <w:r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W</w:t>
            </w:r>
            <w:r w:rsidRPr="00443692"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ork</w:t>
            </w:r>
          </w:p>
        </w:tc>
        <w:tc>
          <w:tcPr>
            <w:tcW w:w="4657" w:type="dxa"/>
            <w:tcBorders>
              <w:top w:val="single" w:sz="18" w:space="0" w:color="auto"/>
              <w:right w:val="single" w:sz="18" w:space="0" w:color="auto"/>
            </w:tcBorders>
          </w:tcPr>
          <w:p w14:paraId="3F3B110F" w14:textId="77777777" w:rsidR="007A2EDC" w:rsidRPr="009D0434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>Notice to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  <w:r>
              <w:rPr>
                <w:rFonts w:ascii="Segoe UI" w:eastAsia="Times New Roman" w:hAnsi="Segoe UI" w:cs="Segoe UI"/>
                <w:b/>
                <w:bCs/>
                <w:color w:val="FF0000"/>
                <w:lang w:eastAsia="en-CA"/>
              </w:rPr>
              <w:t>Stop Work</w:t>
            </w:r>
            <w:r w:rsidRPr="009D0434"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  <w:r>
              <w:rPr>
                <w:rFonts w:ascii="Segoe UI" w:eastAsia="Times New Roman" w:hAnsi="Segoe UI" w:cs="Segoe UI"/>
                <w:b/>
                <w:bCs/>
                <w:lang w:eastAsia="en-CA"/>
              </w:rPr>
              <w:t xml:space="preserve"> </w:t>
            </w:r>
          </w:p>
        </w:tc>
      </w:tr>
      <w:tr w:rsidR="007A2EDC" w:rsidRPr="00B1245B" w14:paraId="62B159FE" w14:textId="77777777" w:rsidTr="00180C23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1B62CBA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 A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uthorize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d: 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382AF2CC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Date </w:t>
            </w: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Stoppe</w:t>
            </w: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d: </w:t>
            </w:r>
          </w:p>
        </w:tc>
      </w:tr>
      <w:tr w:rsidR="007A2EDC" w:rsidRPr="00B1245B" w14:paraId="26996552" w14:textId="77777777" w:rsidTr="00180C23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48D655F7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61ACC5C3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Reason for Work Stoppage: </w:t>
            </w:r>
          </w:p>
          <w:p w14:paraId="3C2BAC4C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727DAD02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5A6317EA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</w:tc>
      </w:tr>
      <w:tr w:rsidR="007A2EDC" w:rsidRPr="00B1245B" w14:paraId="1D564B2F" w14:textId="77777777" w:rsidTr="00180C23">
        <w:trPr>
          <w:trHeight w:val="440"/>
        </w:trPr>
        <w:tc>
          <w:tcPr>
            <w:tcW w:w="4657" w:type="dxa"/>
            <w:tcBorders>
              <w:left w:val="single" w:sz="18" w:space="0" w:color="auto"/>
            </w:tcBorders>
          </w:tcPr>
          <w:p w14:paraId="65D0B12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noProof/>
                <w:sz w:val="18"/>
                <w:szCs w:val="1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71E2D27" wp14:editId="5BB71EDD">
                      <wp:simplePos x="0" y="0"/>
                      <wp:positionH relativeFrom="column">
                        <wp:posOffset>-72552</wp:posOffset>
                      </wp:positionH>
                      <wp:positionV relativeFrom="paragraph">
                        <wp:posOffset>5256</wp:posOffset>
                      </wp:positionV>
                      <wp:extent cx="3008925" cy="999461"/>
                      <wp:effectExtent l="0" t="0" r="13970" b="17145"/>
                      <wp:wrapNone/>
                      <wp:docPr id="60" name="Straight Connector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008925" cy="99946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29B239" id="Straight Connector 60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7pt,.4pt" to="231.2pt,7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" strokecolor="#4472c4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22A5356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Actions Required (must be approved by Municipal Representative before work restarts):</w:t>
            </w:r>
          </w:p>
          <w:p w14:paraId="7CCBB5FF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2E11FAD6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  <w:p w14:paraId="02D0BFAF" w14:textId="77777777" w:rsidR="007A2EDC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</w:p>
        </w:tc>
      </w:tr>
      <w:tr w:rsidR="007A2EDC" w:rsidRPr="00B1245B" w14:paraId="1B300EF9" w14:textId="77777777" w:rsidTr="00180C23">
        <w:tc>
          <w:tcPr>
            <w:tcW w:w="4657" w:type="dxa"/>
            <w:tcBorders>
              <w:left w:val="single" w:sz="18" w:space="0" w:color="auto"/>
            </w:tcBorders>
            <w:shd w:val="clear" w:color="auto" w:fill="D9E2F3" w:themeFill="accent1" w:themeFillTint="33"/>
          </w:tcPr>
          <w:p w14:paraId="128EFCCE" w14:textId="77777777" w:rsidR="007A2EDC" w:rsidRPr="00B1245B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  <w:tc>
          <w:tcPr>
            <w:tcW w:w="4657" w:type="dxa"/>
            <w:tcBorders>
              <w:right w:val="single" w:sz="18" w:space="0" w:color="auto"/>
            </w:tcBorders>
            <w:shd w:val="clear" w:color="auto" w:fill="D9E2F3" w:themeFill="accent1" w:themeFillTint="33"/>
          </w:tcPr>
          <w:p w14:paraId="12853432" w14:textId="77777777" w:rsidR="007A2EDC" w:rsidRPr="00B1245B" w:rsidRDefault="007A2EDC" w:rsidP="00180C23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Authorization</w:t>
            </w:r>
          </w:p>
        </w:tc>
      </w:tr>
      <w:tr w:rsidR="007A2EDC" w:rsidRPr="00B1245B" w14:paraId="4FA9E5C2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1DBB31C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3170CE5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Municipal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</w:tr>
      <w:tr w:rsidR="007A2EDC" w:rsidRPr="00B1245B" w14:paraId="09179785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43E015B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6AF2B2A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A2EDC" w:rsidRPr="00B1245B" w14:paraId="37142F71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691C71B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342DC90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A2EDC" w:rsidRPr="00B1245B" w14:paraId="1DAE5B16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1C6CE58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18AF71D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A2EDC" w:rsidRPr="00B1245B" w14:paraId="6700F44B" w14:textId="77777777" w:rsidTr="00180C23">
        <w:trPr>
          <w:trHeight w:val="971"/>
        </w:trPr>
        <w:tc>
          <w:tcPr>
            <w:tcW w:w="4657" w:type="dxa"/>
            <w:tcBorders>
              <w:left w:val="single" w:sz="18" w:space="0" w:color="auto"/>
            </w:tcBorders>
          </w:tcPr>
          <w:p w14:paraId="44E90DA5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(I have the authority to bind the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Owner /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3BBD44B0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(I have the authority to bind the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</w:tr>
      <w:tr w:rsidR="007A2EDC" w:rsidRPr="0063469A" w14:paraId="00E99A22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2AA8D1B7" w14:textId="77777777" w:rsidR="007A2EDC" w:rsidRPr="0063469A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982259C" w14:textId="77777777" w:rsidR="007A2EDC" w:rsidRPr="0063469A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16"/>
                <w:szCs w:val="16"/>
                <w:lang w:eastAsia="en-CA"/>
              </w:rPr>
            </w:pPr>
          </w:p>
        </w:tc>
      </w:tr>
      <w:tr w:rsidR="007A2EDC" w:rsidRPr="00B1245B" w14:paraId="6C8C499E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1CCAB045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6D8F719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b/>
                <w:bCs/>
                <w:sz w:val="20"/>
                <w:szCs w:val="20"/>
                <w:lang w:eastAsia="en-CA"/>
              </w:rPr>
              <w:t xml:space="preserve"> Representative</w:t>
            </w:r>
          </w:p>
        </w:tc>
      </w:tr>
      <w:tr w:rsidR="007A2EDC" w:rsidRPr="00B1245B" w14:paraId="4C867B22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5CF11830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2839CD52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Print Name:</w:t>
            </w:r>
          </w:p>
        </w:tc>
      </w:tr>
      <w:tr w:rsidR="007A2EDC" w:rsidRPr="00B1245B" w14:paraId="619F081B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5E2EB7F8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41547F28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Title:</w:t>
            </w:r>
          </w:p>
        </w:tc>
      </w:tr>
      <w:tr w:rsidR="007A2EDC" w:rsidRPr="00B1245B" w14:paraId="46A49EED" w14:textId="77777777" w:rsidTr="00180C23">
        <w:tc>
          <w:tcPr>
            <w:tcW w:w="4657" w:type="dxa"/>
            <w:tcBorders>
              <w:left w:val="single" w:sz="18" w:space="0" w:color="auto"/>
            </w:tcBorders>
          </w:tcPr>
          <w:p w14:paraId="2D06E73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7CE05EDF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>Date:</w:t>
            </w:r>
          </w:p>
        </w:tc>
      </w:tr>
      <w:tr w:rsidR="007A2EDC" w:rsidRPr="00B1245B" w14:paraId="45463290" w14:textId="77777777" w:rsidTr="00180C23">
        <w:trPr>
          <w:trHeight w:val="1007"/>
        </w:trPr>
        <w:tc>
          <w:tcPr>
            <w:tcW w:w="4657" w:type="dxa"/>
            <w:tcBorders>
              <w:left w:val="single" w:sz="18" w:space="0" w:color="auto"/>
            </w:tcBorders>
          </w:tcPr>
          <w:p w14:paraId="3471C523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(I have the authority to bind the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 Contracting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4657" w:type="dxa"/>
            <w:tcBorders>
              <w:right w:val="single" w:sz="18" w:space="0" w:color="auto"/>
            </w:tcBorders>
          </w:tcPr>
          <w:p w14:paraId="0BA49DCB" w14:textId="77777777" w:rsidR="007A2EDC" w:rsidRPr="00B1245B" w:rsidRDefault="007A2EDC" w:rsidP="00180C23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</w:pPr>
            <w:r w:rsidRPr="00B1245B">
              <w:rPr>
                <w:rFonts w:ascii="Segoe UI" w:eastAsia="Times New Roman" w:hAnsi="Segoe UI" w:cs="Segoe UI"/>
                <w:sz w:val="20"/>
                <w:szCs w:val="20"/>
                <w:lang w:eastAsia="en-CA"/>
              </w:rPr>
              <w:t xml:space="preserve">Signature: 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 xml:space="preserve">(I have the authority to bind the </w:t>
            </w:r>
            <w:r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Contracting Employer</w:t>
            </w:r>
            <w:r w:rsidRPr="00B1245B">
              <w:rPr>
                <w:rFonts w:ascii="Segoe UI" w:eastAsia="Times New Roman" w:hAnsi="Segoe UI" w:cs="Segoe UI"/>
                <w:i/>
                <w:iCs/>
                <w:sz w:val="20"/>
                <w:szCs w:val="20"/>
                <w:lang w:eastAsia="en-CA"/>
              </w:rPr>
              <w:t>)</w:t>
            </w:r>
          </w:p>
        </w:tc>
      </w:tr>
    </w:tbl>
    <w:p w14:paraId="310E9288" w14:textId="77777777" w:rsidR="007A2EDC" w:rsidRDefault="007A2EDC" w:rsidP="007A2EDC">
      <w:pPr>
        <w:pStyle w:val="Heading2"/>
        <w:ind w:left="0"/>
        <w:rPr>
          <w:rFonts w:asciiTheme="minorHAnsi" w:hAnsiTheme="minorHAnsi"/>
          <w:color w:val="007678"/>
          <w:w w:val="115"/>
          <w:sz w:val="24"/>
          <w:szCs w:val="24"/>
        </w:rPr>
      </w:pPr>
    </w:p>
    <w:p w14:paraId="39522EE3" w14:textId="20DD8B04" w:rsidR="00EB1518" w:rsidRPr="007A2EDC" w:rsidRDefault="00EB1518" w:rsidP="007A2EDC"/>
    <w:sectPr w:rsidR="00EB1518" w:rsidRPr="007A2EDC" w:rsidSect="002B632D">
      <w:headerReference w:type="default" r:id="rId11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B110D" w14:textId="77777777" w:rsidR="00026AED" w:rsidRDefault="00026AED" w:rsidP="00920F37">
      <w:r>
        <w:separator/>
      </w:r>
    </w:p>
  </w:endnote>
  <w:endnote w:type="continuationSeparator" w:id="0">
    <w:p w14:paraId="748B9ECE" w14:textId="77777777" w:rsidR="00026AED" w:rsidRDefault="00026AED" w:rsidP="00920F37">
      <w:r>
        <w:continuationSeparator/>
      </w:r>
    </w:p>
  </w:endnote>
  <w:endnote w:type="continuationNotice" w:id="1">
    <w:p w14:paraId="72E4D33E" w14:textId="77777777" w:rsidR="00026AED" w:rsidRDefault="00026A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67219" w14:textId="77777777" w:rsidR="00026AED" w:rsidRDefault="00026AED" w:rsidP="00920F37">
      <w:r>
        <w:separator/>
      </w:r>
    </w:p>
  </w:footnote>
  <w:footnote w:type="continuationSeparator" w:id="0">
    <w:p w14:paraId="260AF3C1" w14:textId="77777777" w:rsidR="00026AED" w:rsidRDefault="00026AED" w:rsidP="00920F37">
      <w:r>
        <w:continuationSeparator/>
      </w:r>
    </w:p>
  </w:footnote>
  <w:footnote w:type="continuationNotice" w:id="1">
    <w:p w14:paraId="6B3499FC" w14:textId="77777777" w:rsidR="00026AED" w:rsidRDefault="00026A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51"/>
      <w:gridCol w:w="2299"/>
    </w:tblGrid>
    <w:tr w:rsidR="00721053" w14:paraId="11BB807F" w14:textId="77777777" w:rsidTr="00885AFC">
      <w:tc>
        <w:tcPr>
          <w:tcW w:w="7920" w:type="dxa"/>
          <w:tcBorders>
            <w:bottom w:val="single" w:sz="4" w:space="0" w:color="auto"/>
          </w:tcBorders>
        </w:tcPr>
        <w:p w14:paraId="3CAE544C" w14:textId="02781BC4" w:rsidR="00721053" w:rsidRPr="00885AFC" w:rsidRDefault="00ED4F03" w:rsidP="007A2EDC">
          <w:pPr>
            <w:pStyle w:val="Header"/>
            <w:rPr>
              <w:rFonts w:ascii="Barlow" w:hAnsi="Barlow"/>
              <w:b/>
              <w:sz w:val="32"/>
              <w:szCs w:val="32"/>
            </w:rPr>
          </w:pPr>
          <w:r w:rsidRPr="00885AFC">
            <w:rPr>
              <w:rFonts w:ascii="Barlow" w:hAnsi="Barlow" w:cs="Times New Roman"/>
              <w:b/>
              <w:sz w:val="32"/>
              <w:szCs w:val="32"/>
            </w:rPr>
            <w:t>Start</w:t>
          </w:r>
          <w:r w:rsidR="00402429" w:rsidRPr="00885AFC">
            <w:rPr>
              <w:rFonts w:ascii="Barlow" w:hAnsi="Barlow" w:cs="Times New Roman"/>
              <w:b/>
              <w:sz w:val="32"/>
              <w:szCs w:val="32"/>
            </w:rPr>
            <w:t xml:space="preserve">, </w:t>
          </w:r>
          <w:r w:rsidRPr="00885AFC">
            <w:rPr>
              <w:rFonts w:ascii="Barlow" w:hAnsi="Barlow" w:cs="Times New Roman"/>
              <w:b/>
              <w:sz w:val="32"/>
              <w:szCs w:val="32"/>
            </w:rPr>
            <w:t>Stop</w:t>
          </w:r>
          <w:r w:rsidR="00402429" w:rsidRPr="00885AFC">
            <w:rPr>
              <w:rFonts w:ascii="Barlow" w:hAnsi="Barlow" w:cs="Times New Roman"/>
              <w:b/>
              <w:sz w:val="32"/>
              <w:szCs w:val="32"/>
            </w:rPr>
            <w:t>, or Resume</w:t>
          </w:r>
          <w:r w:rsidRPr="00885AFC">
            <w:rPr>
              <w:rFonts w:ascii="Barlow" w:hAnsi="Barlow" w:cs="Times New Roman"/>
              <w:b/>
              <w:sz w:val="32"/>
              <w:szCs w:val="32"/>
            </w:rPr>
            <w:t xml:space="preserve"> Work Notice for</w:t>
          </w:r>
          <w:r w:rsidR="007A2EDC" w:rsidRPr="00885AFC">
            <w:rPr>
              <w:rFonts w:ascii="Barlow" w:hAnsi="Barlow" w:cs="Times New Roman"/>
              <w:b/>
              <w:sz w:val="32"/>
              <w:szCs w:val="32"/>
            </w:rPr>
            <w:t xml:space="preserve"> </w:t>
          </w:r>
          <w:r w:rsidRPr="00885AFC">
            <w:rPr>
              <w:rFonts w:ascii="Barlow" w:hAnsi="Barlow" w:cs="Times New Roman"/>
              <w:b/>
              <w:sz w:val="32"/>
              <w:szCs w:val="32"/>
            </w:rPr>
            <w:t>Contracting Employer</w:t>
          </w:r>
          <w:r w:rsidR="00904CD6" w:rsidRPr="00885AFC">
            <w:rPr>
              <w:rFonts w:ascii="Barlow" w:hAnsi="Barlow" w:cs="Times New Roman"/>
              <w:b/>
              <w:sz w:val="32"/>
              <w:szCs w:val="32"/>
            </w:rPr>
            <w:t>s</w:t>
          </w:r>
        </w:p>
      </w:tc>
      <w:tc>
        <w:tcPr>
          <w:tcW w:w="1530" w:type="dxa"/>
          <w:tcBorders>
            <w:bottom w:val="single" w:sz="4" w:space="0" w:color="auto"/>
          </w:tcBorders>
          <w:vAlign w:val="center"/>
        </w:tcPr>
        <w:p w14:paraId="06E4C739" w14:textId="6B57E720" w:rsidR="00721053" w:rsidRDefault="00885AFC" w:rsidP="00885AFC">
          <w:pPr>
            <w:pStyle w:val="Header"/>
            <w:ind w:left="-18"/>
            <w:rPr>
              <w:b/>
              <w:sz w:val="44"/>
            </w:rPr>
          </w:pPr>
          <w:r>
            <w:rPr>
              <w:b/>
              <w:noProof/>
              <w:sz w:val="44"/>
            </w:rPr>
            <w:drawing>
              <wp:inline distT="0" distB="0" distL="0" distR="0" wp14:anchorId="264A993C" wp14:editId="60433983">
                <wp:extent cx="1325280" cy="343036"/>
                <wp:effectExtent l="0" t="0" r="8255" b="0"/>
                <wp:docPr id="1" name="Picture 1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clipar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1804" cy="344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A98279E" w14:textId="168EF5E1" w:rsidR="00920F37" w:rsidRPr="00920F37" w:rsidRDefault="00920F37" w:rsidP="00920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EF125F"/>
    <w:multiLevelType w:val="hybridMultilevel"/>
    <w:tmpl w:val="11AA1A4E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6F1029A"/>
    <w:multiLevelType w:val="hybridMultilevel"/>
    <w:tmpl w:val="8D14D5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354DD1"/>
    <w:multiLevelType w:val="hybridMultilevel"/>
    <w:tmpl w:val="230C09AA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5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55991"/>
    <w:multiLevelType w:val="hybridMultilevel"/>
    <w:tmpl w:val="D7B005CE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 w16cid:durableId="1056050295">
    <w:abstractNumId w:val="3"/>
  </w:num>
  <w:num w:numId="2" w16cid:durableId="1801069159">
    <w:abstractNumId w:val="0"/>
  </w:num>
  <w:num w:numId="3" w16cid:durableId="282661521">
    <w:abstractNumId w:val="10"/>
  </w:num>
  <w:num w:numId="4" w16cid:durableId="111022430">
    <w:abstractNumId w:val="1"/>
  </w:num>
  <w:num w:numId="5" w16cid:durableId="457644200">
    <w:abstractNumId w:val="15"/>
  </w:num>
  <w:num w:numId="6" w16cid:durableId="1056205384">
    <w:abstractNumId w:val="4"/>
  </w:num>
  <w:num w:numId="7" w16cid:durableId="1947689805">
    <w:abstractNumId w:val="11"/>
  </w:num>
  <w:num w:numId="8" w16cid:durableId="1108500793">
    <w:abstractNumId w:val="18"/>
  </w:num>
  <w:num w:numId="9" w16cid:durableId="1907495312">
    <w:abstractNumId w:val="9"/>
  </w:num>
  <w:num w:numId="10" w16cid:durableId="1034189971">
    <w:abstractNumId w:val="2"/>
  </w:num>
  <w:num w:numId="11" w16cid:durableId="913048805">
    <w:abstractNumId w:val="6"/>
  </w:num>
  <w:num w:numId="12" w16cid:durableId="953831506">
    <w:abstractNumId w:val="8"/>
  </w:num>
  <w:num w:numId="13" w16cid:durableId="176626847">
    <w:abstractNumId w:val="12"/>
  </w:num>
  <w:num w:numId="14" w16cid:durableId="1033386926">
    <w:abstractNumId w:val="7"/>
  </w:num>
  <w:num w:numId="15" w16cid:durableId="108208830">
    <w:abstractNumId w:val="16"/>
  </w:num>
  <w:num w:numId="16" w16cid:durableId="1335305750">
    <w:abstractNumId w:val="5"/>
  </w:num>
  <w:num w:numId="17" w16cid:durableId="333648241">
    <w:abstractNumId w:val="17"/>
  </w:num>
  <w:num w:numId="18" w16cid:durableId="1571499898">
    <w:abstractNumId w:val="14"/>
  </w:num>
  <w:num w:numId="19" w16cid:durableId="1597252514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kwqwUAasr1NywAAAA="/>
  </w:docVars>
  <w:rsids>
    <w:rsidRoot w:val="00920F37"/>
    <w:rsid w:val="00000C2D"/>
    <w:rsid w:val="00003A44"/>
    <w:rsid w:val="00012E05"/>
    <w:rsid w:val="00013D99"/>
    <w:rsid w:val="000156AF"/>
    <w:rsid w:val="000227C7"/>
    <w:rsid w:val="00026AED"/>
    <w:rsid w:val="00065325"/>
    <w:rsid w:val="00067D1A"/>
    <w:rsid w:val="00067FF1"/>
    <w:rsid w:val="000844F5"/>
    <w:rsid w:val="000A53E2"/>
    <w:rsid w:val="000A6936"/>
    <w:rsid w:val="000B37D9"/>
    <w:rsid w:val="000C23C1"/>
    <w:rsid w:val="000D633D"/>
    <w:rsid w:val="000D6E7D"/>
    <w:rsid w:val="000E1FF4"/>
    <w:rsid w:val="00100278"/>
    <w:rsid w:val="00120A29"/>
    <w:rsid w:val="00133E96"/>
    <w:rsid w:val="00160E3B"/>
    <w:rsid w:val="00163A13"/>
    <w:rsid w:val="001653EA"/>
    <w:rsid w:val="0017408E"/>
    <w:rsid w:val="00175AF3"/>
    <w:rsid w:val="0017761A"/>
    <w:rsid w:val="00186652"/>
    <w:rsid w:val="001901F1"/>
    <w:rsid w:val="00194530"/>
    <w:rsid w:val="001A0139"/>
    <w:rsid w:val="001B4712"/>
    <w:rsid w:val="001E3E6B"/>
    <w:rsid w:val="001E4E77"/>
    <w:rsid w:val="00211EE7"/>
    <w:rsid w:val="002162E3"/>
    <w:rsid w:val="00223125"/>
    <w:rsid w:val="00223A02"/>
    <w:rsid w:val="002353D2"/>
    <w:rsid w:val="00254DBA"/>
    <w:rsid w:val="00275382"/>
    <w:rsid w:val="00287F74"/>
    <w:rsid w:val="002A726E"/>
    <w:rsid w:val="002B632D"/>
    <w:rsid w:val="002C3518"/>
    <w:rsid w:val="002D4105"/>
    <w:rsid w:val="002D624C"/>
    <w:rsid w:val="002E1728"/>
    <w:rsid w:val="002F4EB5"/>
    <w:rsid w:val="00300572"/>
    <w:rsid w:val="00306F93"/>
    <w:rsid w:val="0031378D"/>
    <w:rsid w:val="00316331"/>
    <w:rsid w:val="0034429C"/>
    <w:rsid w:val="003458E2"/>
    <w:rsid w:val="00346AA0"/>
    <w:rsid w:val="00384078"/>
    <w:rsid w:val="003857A5"/>
    <w:rsid w:val="00385A89"/>
    <w:rsid w:val="003A3982"/>
    <w:rsid w:val="003A4DEA"/>
    <w:rsid w:val="003B18A1"/>
    <w:rsid w:val="003B19BB"/>
    <w:rsid w:val="003C225B"/>
    <w:rsid w:val="003D13B3"/>
    <w:rsid w:val="003D3752"/>
    <w:rsid w:val="003E292A"/>
    <w:rsid w:val="00402429"/>
    <w:rsid w:val="004045C3"/>
    <w:rsid w:val="00406B64"/>
    <w:rsid w:val="00416DC5"/>
    <w:rsid w:val="0042631D"/>
    <w:rsid w:val="00433552"/>
    <w:rsid w:val="00443692"/>
    <w:rsid w:val="00446A25"/>
    <w:rsid w:val="0045040E"/>
    <w:rsid w:val="004555BA"/>
    <w:rsid w:val="00475D85"/>
    <w:rsid w:val="00480D8E"/>
    <w:rsid w:val="00493707"/>
    <w:rsid w:val="004A3524"/>
    <w:rsid w:val="004A4C1B"/>
    <w:rsid w:val="004A566F"/>
    <w:rsid w:val="004A7D6F"/>
    <w:rsid w:val="004B2BD4"/>
    <w:rsid w:val="004B4B1A"/>
    <w:rsid w:val="004D6B34"/>
    <w:rsid w:val="004E2876"/>
    <w:rsid w:val="004E5BF6"/>
    <w:rsid w:val="004F2520"/>
    <w:rsid w:val="00513554"/>
    <w:rsid w:val="00521319"/>
    <w:rsid w:val="00527051"/>
    <w:rsid w:val="00532273"/>
    <w:rsid w:val="005410E3"/>
    <w:rsid w:val="005655C0"/>
    <w:rsid w:val="00570348"/>
    <w:rsid w:val="0057605C"/>
    <w:rsid w:val="0058179E"/>
    <w:rsid w:val="00584AAA"/>
    <w:rsid w:val="00591A63"/>
    <w:rsid w:val="005B0BB7"/>
    <w:rsid w:val="005C272E"/>
    <w:rsid w:val="005C3695"/>
    <w:rsid w:val="005D43DF"/>
    <w:rsid w:val="005D44ED"/>
    <w:rsid w:val="005E1AB6"/>
    <w:rsid w:val="005F48CA"/>
    <w:rsid w:val="005F7056"/>
    <w:rsid w:val="00602473"/>
    <w:rsid w:val="00620F18"/>
    <w:rsid w:val="0063469A"/>
    <w:rsid w:val="0063546F"/>
    <w:rsid w:val="00652EBF"/>
    <w:rsid w:val="00656239"/>
    <w:rsid w:val="0066371A"/>
    <w:rsid w:val="00694111"/>
    <w:rsid w:val="006B74E7"/>
    <w:rsid w:val="006C0346"/>
    <w:rsid w:val="006C7762"/>
    <w:rsid w:val="006D3231"/>
    <w:rsid w:val="006E1012"/>
    <w:rsid w:val="006E5B97"/>
    <w:rsid w:val="006F20B6"/>
    <w:rsid w:val="006F47F3"/>
    <w:rsid w:val="0070517F"/>
    <w:rsid w:val="00707074"/>
    <w:rsid w:val="00711F73"/>
    <w:rsid w:val="007177BE"/>
    <w:rsid w:val="00721053"/>
    <w:rsid w:val="00723CD9"/>
    <w:rsid w:val="00756C56"/>
    <w:rsid w:val="00757DAF"/>
    <w:rsid w:val="007626D2"/>
    <w:rsid w:val="00764400"/>
    <w:rsid w:val="00785E1E"/>
    <w:rsid w:val="00792D3C"/>
    <w:rsid w:val="007A065B"/>
    <w:rsid w:val="007A2BF9"/>
    <w:rsid w:val="007A2EDC"/>
    <w:rsid w:val="007A6BA9"/>
    <w:rsid w:val="007A7C88"/>
    <w:rsid w:val="007C0C46"/>
    <w:rsid w:val="007D0628"/>
    <w:rsid w:val="007D65A3"/>
    <w:rsid w:val="007F12CD"/>
    <w:rsid w:val="007F43E8"/>
    <w:rsid w:val="007F4F9B"/>
    <w:rsid w:val="008054E0"/>
    <w:rsid w:val="00812C3D"/>
    <w:rsid w:val="00813C7D"/>
    <w:rsid w:val="00814494"/>
    <w:rsid w:val="008402EF"/>
    <w:rsid w:val="008445D9"/>
    <w:rsid w:val="0084468A"/>
    <w:rsid w:val="00845520"/>
    <w:rsid w:val="008501CE"/>
    <w:rsid w:val="00852306"/>
    <w:rsid w:val="00852809"/>
    <w:rsid w:val="00884356"/>
    <w:rsid w:val="00884455"/>
    <w:rsid w:val="00885AFC"/>
    <w:rsid w:val="00887F1D"/>
    <w:rsid w:val="0089224A"/>
    <w:rsid w:val="008924E3"/>
    <w:rsid w:val="00894F50"/>
    <w:rsid w:val="008B61E2"/>
    <w:rsid w:val="008C083C"/>
    <w:rsid w:val="008D01F5"/>
    <w:rsid w:val="008D193E"/>
    <w:rsid w:val="008E2C59"/>
    <w:rsid w:val="008E5DD7"/>
    <w:rsid w:val="008E75AC"/>
    <w:rsid w:val="008F2B9A"/>
    <w:rsid w:val="00904CD6"/>
    <w:rsid w:val="00905779"/>
    <w:rsid w:val="00920F37"/>
    <w:rsid w:val="00921039"/>
    <w:rsid w:val="009305F8"/>
    <w:rsid w:val="00951CC2"/>
    <w:rsid w:val="009645F0"/>
    <w:rsid w:val="00965D7F"/>
    <w:rsid w:val="00994C49"/>
    <w:rsid w:val="009A0E2F"/>
    <w:rsid w:val="009A5337"/>
    <w:rsid w:val="009A6256"/>
    <w:rsid w:val="009B4C96"/>
    <w:rsid w:val="009C4925"/>
    <w:rsid w:val="009D0434"/>
    <w:rsid w:val="009D0AD5"/>
    <w:rsid w:val="009E66C4"/>
    <w:rsid w:val="009F5FC4"/>
    <w:rsid w:val="00A1724D"/>
    <w:rsid w:val="00A21EDA"/>
    <w:rsid w:val="00A339EB"/>
    <w:rsid w:val="00A3510D"/>
    <w:rsid w:val="00A37559"/>
    <w:rsid w:val="00A40243"/>
    <w:rsid w:val="00A42FDE"/>
    <w:rsid w:val="00A50857"/>
    <w:rsid w:val="00A56A6D"/>
    <w:rsid w:val="00A65E71"/>
    <w:rsid w:val="00A805B7"/>
    <w:rsid w:val="00A87F43"/>
    <w:rsid w:val="00A971ED"/>
    <w:rsid w:val="00AA0905"/>
    <w:rsid w:val="00AA7F2C"/>
    <w:rsid w:val="00AB2C43"/>
    <w:rsid w:val="00AD38D1"/>
    <w:rsid w:val="00AD4C55"/>
    <w:rsid w:val="00AF10CC"/>
    <w:rsid w:val="00AF37F6"/>
    <w:rsid w:val="00AF7B44"/>
    <w:rsid w:val="00B03E2A"/>
    <w:rsid w:val="00B1245B"/>
    <w:rsid w:val="00B12BC9"/>
    <w:rsid w:val="00B20FAF"/>
    <w:rsid w:val="00B3395F"/>
    <w:rsid w:val="00B35B63"/>
    <w:rsid w:val="00B42C20"/>
    <w:rsid w:val="00B529BA"/>
    <w:rsid w:val="00B55EEC"/>
    <w:rsid w:val="00B635DA"/>
    <w:rsid w:val="00B83029"/>
    <w:rsid w:val="00B86585"/>
    <w:rsid w:val="00BA33B3"/>
    <w:rsid w:val="00BA4067"/>
    <w:rsid w:val="00BB3491"/>
    <w:rsid w:val="00BB3C67"/>
    <w:rsid w:val="00BD5D05"/>
    <w:rsid w:val="00BE200D"/>
    <w:rsid w:val="00BE35A3"/>
    <w:rsid w:val="00BE746D"/>
    <w:rsid w:val="00C01BE9"/>
    <w:rsid w:val="00C0422E"/>
    <w:rsid w:val="00C153EF"/>
    <w:rsid w:val="00C2001F"/>
    <w:rsid w:val="00C215D5"/>
    <w:rsid w:val="00C560BA"/>
    <w:rsid w:val="00C63B82"/>
    <w:rsid w:val="00CA51B4"/>
    <w:rsid w:val="00CA76E8"/>
    <w:rsid w:val="00CB09C1"/>
    <w:rsid w:val="00CB1020"/>
    <w:rsid w:val="00CB3F95"/>
    <w:rsid w:val="00CB5127"/>
    <w:rsid w:val="00CB6D3A"/>
    <w:rsid w:val="00CB7E5F"/>
    <w:rsid w:val="00CC781D"/>
    <w:rsid w:val="00CD41D9"/>
    <w:rsid w:val="00CE3A88"/>
    <w:rsid w:val="00CE5A74"/>
    <w:rsid w:val="00CF6F1B"/>
    <w:rsid w:val="00D20C58"/>
    <w:rsid w:val="00D20F72"/>
    <w:rsid w:val="00D2599B"/>
    <w:rsid w:val="00D41A61"/>
    <w:rsid w:val="00D44BDE"/>
    <w:rsid w:val="00D512EE"/>
    <w:rsid w:val="00D61F96"/>
    <w:rsid w:val="00D74A52"/>
    <w:rsid w:val="00D7631C"/>
    <w:rsid w:val="00D801EF"/>
    <w:rsid w:val="00D90CAC"/>
    <w:rsid w:val="00DA405D"/>
    <w:rsid w:val="00DA4406"/>
    <w:rsid w:val="00DC28BC"/>
    <w:rsid w:val="00DC2C90"/>
    <w:rsid w:val="00DE6AF1"/>
    <w:rsid w:val="00DE7101"/>
    <w:rsid w:val="00DF031A"/>
    <w:rsid w:val="00E0030F"/>
    <w:rsid w:val="00E049DF"/>
    <w:rsid w:val="00E057F8"/>
    <w:rsid w:val="00E21E98"/>
    <w:rsid w:val="00E36FAC"/>
    <w:rsid w:val="00E37F86"/>
    <w:rsid w:val="00E540DF"/>
    <w:rsid w:val="00E55061"/>
    <w:rsid w:val="00E558CD"/>
    <w:rsid w:val="00E7044F"/>
    <w:rsid w:val="00E81040"/>
    <w:rsid w:val="00E8144B"/>
    <w:rsid w:val="00E824E8"/>
    <w:rsid w:val="00E877A5"/>
    <w:rsid w:val="00E90DCA"/>
    <w:rsid w:val="00E944E0"/>
    <w:rsid w:val="00EA38BF"/>
    <w:rsid w:val="00EA782E"/>
    <w:rsid w:val="00EB1518"/>
    <w:rsid w:val="00EB3E7B"/>
    <w:rsid w:val="00ED49CA"/>
    <w:rsid w:val="00ED4F03"/>
    <w:rsid w:val="00EE02E9"/>
    <w:rsid w:val="00EF2986"/>
    <w:rsid w:val="00F00B4C"/>
    <w:rsid w:val="00F105C4"/>
    <w:rsid w:val="00F223A3"/>
    <w:rsid w:val="00F40A8D"/>
    <w:rsid w:val="00F43985"/>
    <w:rsid w:val="00F547D2"/>
    <w:rsid w:val="00F55D60"/>
    <w:rsid w:val="00F60180"/>
    <w:rsid w:val="00F61B8E"/>
    <w:rsid w:val="00F65050"/>
    <w:rsid w:val="00F73D2A"/>
    <w:rsid w:val="00F75BCD"/>
    <w:rsid w:val="00F90A34"/>
    <w:rsid w:val="00F95BA1"/>
    <w:rsid w:val="00FA2EF7"/>
    <w:rsid w:val="00FA4A18"/>
    <w:rsid w:val="00FB77BD"/>
    <w:rsid w:val="00FC4C11"/>
    <w:rsid w:val="00FF4153"/>
    <w:rsid w:val="00FF4C4D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A2EDC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US"/>
    </w:rPr>
  </w:style>
  <w:style w:type="paragraph" w:styleId="Heading2">
    <w:name w:val="heading 2"/>
    <w:basedOn w:val="Normal"/>
    <w:link w:val="Heading2Char"/>
    <w:uiPriority w:val="1"/>
    <w:qFormat/>
    <w:rsid w:val="007A2EDC"/>
    <w:pPr>
      <w:ind w:left="1260"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ed List Paragraph,Medium Grid 1 - Accent 21,Bullets"/>
    <w:basedOn w:val="Normal"/>
    <w:link w:val="ListParagraphChar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  <w:style w:type="character" w:customStyle="1" w:styleId="Heading2Char">
    <w:name w:val="Heading 2 Char"/>
    <w:basedOn w:val="DefaultParagraphFont"/>
    <w:link w:val="Heading2"/>
    <w:uiPriority w:val="1"/>
    <w:rsid w:val="007A2EDC"/>
    <w:rPr>
      <w:rFonts w:ascii="Calibri" w:eastAsia="Calibri" w:hAnsi="Calibri" w:cs="Calibri"/>
      <w:b/>
      <w:bCs/>
      <w:lang w:val="en-US"/>
    </w:rPr>
  </w:style>
  <w:style w:type="character" w:customStyle="1" w:styleId="ListParagraphChar">
    <w:name w:val="List Paragraph Char"/>
    <w:aliases w:val="Numbered List Paragraph Char,Medium Grid 1 - Accent 21 Char,Bullets Char"/>
    <w:basedOn w:val="DefaultParagraphFont"/>
    <w:link w:val="ListParagraph"/>
    <w:uiPriority w:val="34"/>
    <w:locked/>
    <w:rsid w:val="007A2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ining_x0020_Material_x0020_Type xmlns="06529277-df61-422d-8631-f017f5c902ca" xsi:nil="true"/>
    <Training_x0020_Keywords xmlns="06529277-df61-422d-8631-f017f5c902ca" xsi:nil="true"/>
    <Content_x0020_Version_x0020_Type xmlns="06529277-df61-422d-8631-f017f5c902ca">Current</Content_x0020_Version_x0020_Type>
    <MediaLengthInSeconds xmlns="06529277-df61-422d-8631-f017f5c902ca" xsi:nil="true"/>
    <SharedWithUsers xmlns="b8892d69-b3c5-4e3b-9b30-90536e852ff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8B43B5F9B8784CBC57272D1BD4D925" ma:contentTypeVersion="17" ma:contentTypeDescription="Create a new document." ma:contentTypeScope="" ma:versionID="e726c323b786c0ba5f057e9a8a497e66">
  <xsd:schema xmlns:xsd="http://www.w3.org/2001/XMLSchema" xmlns:xs="http://www.w3.org/2001/XMLSchema" xmlns:p="http://schemas.microsoft.com/office/2006/metadata/properties" xmlns:ns2="06529277-df61-422d-8631-f017f5c902ca" xmlns:ns3="b8892d69-b3c5-4e3b-9b30-90536e852ff4" targetNamespace="http://schemas.microsoft.com/office/2006/metadata/properties" ma:root="true" ma:fieldsID="6f3890a72f3e4c4bf2ba4400a7f49c2b" ns2:_="" ns3:_="">
    <xsd:import namespace="06529277-df61-422d-8631-f017f5c902ca"/>
    <xsd:import namespace="b8892d69-b3c5-4e3b-9b30-90536e852ff4"/>
    <xsd:element name="properties">
      <xsd:complexType>
        <xsd:sequence>
          <xsd:element name="documentManagement">
            <xsd:complexType>
              <xsd:all>
                <xsd:element ref="ns2:Content_x0020_Version_x0020_Type" minOccurs="0"/>
                <xsd:element ref="ns2:Training_x0020_Material_x0020_Type" minOccurs="0"/>
                <xsd:element ref="ns2:Training_x0020_Keyword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529277-df61-422d-8631-f017f5c902ca" elementFormDefault="qualified">
    <xsd:import namespace="http://schemas.microsoft.com/office/2006/documentManagement/types"/>
    <xsd:import namespace="http://schemas.microsoft.com/office/infopath/2007/PartnerControls"/>
    <xsd:element name="Content_x0020_Version_x0020_Type" ma:index="8" nillable="true" ma:displayName="Content Version Type" ma:default="Current" ma:format="Dropdown" ma:internalName="Content_x0020_Version_x0020_Type" ma:readOnly="false">
      <xsd:simpleType>
        <xsd:restriction base="dms:Choice">
          <xsd:enumeration value="Current"/>
          <xsd:enumeration value="Archive"/>
          <xsd:enumeration value="Working File"/>
        </xsd:restriction>
      </xsd:simpleType>
    </xsd:element>
    <xsd:element name="Training_x0020_Material_x0020_Type" ma:index="9" nillable="true" ma:displayName="Training Material Type" ma:description="Material types" ma:format="Dropdown" ma:indexed="true" ma:internalName="Training_x0020_Material_x0020_Type" ma:readOnly="false">
      <xsd:simpleType>
        <xsd:restriction base="dms:Choice">
          <xsd:enumeration value="Prep"/>
          <xsd:enumeration value="PPT"/>
          <xsd:enumeration value="Part. Manual"/>
          <xsd:enumeration value="Handout"/>
          <xsd:enumeration value="Instructor"/>
          <xsd:enumeration value="Exam"/>
          <xsd:enumeration value="Additional Modules"/>
          <xsd:enumeration value="Other"/>
        </xsd:restriction>
      </xsd:simpleType>
    </xsd:element>
    <xsd:element name="Training_x0020_Keywords" ma:index="10" nillable="true" ma:displayName="Training Keywords" ma:internalName="Training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udit refresher"/>
                        <xsd:enumeration value="awwoa"/>
                        <xsd:enumeration value="EdLSE"/>
                        <xsd:enumeration value="EdWVP"/>
                        <xsd:enumeration value="EdPrimeCon"/>
                        <xsd:enumeration value="CalLSE"/>
                        <xsd:enumeration value="cargo"/>
                        <xsd:enumeration value="cargo truck"/>
                        <xsd:enumeration value="cse"/>
                        <xsd:enumeration value="custom"/>
                        <xsd:enumeration value="dd"/>
                        <xsd:enumeration value="fall pro"/>
                        <xsd:enumeration value="flag gen"/>
                        <xsd:enumeration value="flag inhouse"/>
                        <xsd:enumeration value="flag ttt"/>
                        <xsd:enumeration value="fwi"/>
                        <xsd:enumeration value="gas coop cse"/>
                        <xsd:enumeration value="gas coop hazard id"/>
                        <xsd:enumeration value="ground dist"/>
                        <xsd:enumeration value="hazard id"/>
                        <xsd:enumeration value="hs audit"/>
                        <xsd:enumeration value="hsms"/>
                        <xsd:enumeration value="hsms audit secor"/>
                        <xsd:enumeration value="incident"/>
                        <xsd:enumeration value="jhsc"/>
                        <xsd:enumeration value="LethLSE"/>
                        <xsd:enumeration value="LSE"/>
                        <xsd:enumeration value="MHFA"/>
                        <xsd:enumeration value="msd ind"/>
                        <xsd:enumeration value="msd off"/>
                        <xsd:enumeration value="ohs overview"/>
                        <xsd:enumeration value="online"/>
                        <xsd:enumeration value="op atv"/>
                        <xsd:enumeration value="op backhoe"/>
                        <xsd:enumeration value="op frontend"/>
                        <xsd:enumeration value="op plow"/>
                        <xsd:enumeration value="op grader"/>
                        <xsd:enumeration value="op skid"/>
                        <xsd:enumeration value="orient ttt"/>
                        <xsd:enumeration value="prime con"/>
                        <xsd:enumeration value="pdi"/>
                        <xsd:enumeration value="sup role"/>
                        <xsd:enumeration value="whmis 2015 gen"/>
                        <xsd:enumeration value="whmis 2015 ttt"/>
                        <xsd:enumeration value="whmis 2015 inhouse"/>
                        <xsd:enumeration value="whmis 1988 gen"/>
                        <xsd:enumeration value="whmis 1988 ttt"/>
                        <xsd:enumeration value="whmis 1988 inhouse"/>
                        <xsd:enumeration value="work alone"/>
                        <xsd:enumeration value="wvp ful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92d69-b3c5-4e3b-9b30-90536e852f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48318-8846-4A40-AF09-14352352E495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41ff5e44-8b8b-46f8-ae5c-7913ed20a9ec"/>
    <ds:schemaRef ds:uri="http://www.w3.org/XML/1998/namespace"/>
    <ds:schemaRef ds:uri="363289b6-31db-4e93-9bbf-2a87eedb55da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A7280B-99B9-4321-8058-250AA4D0A1A4}"/>
</file>

<file path=customXml/itemProps4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5</Words>
  <Characters>1171</Characters>
  <Application>Microsoft Office Word</Application>
  <DocSecurity>2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Krystal McDowell</cp:lastModifiedBy>
  <cp:revision>3</cp:revision>
  <cp:lastPrinted>2019-06-12T14:48:00Z</cp:lastPrinted>
  <dcterms:created xsi:type="dcterms:W3CDTF">2022-03-04T20:43:00Z</dcterms:created>
  <dcterms:modified xsi:type="dcterms:W3CDTF">2022-11-1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B43B5F9B8784CBC57272D1BD4D925</vt:lpwstr>
  </property>
  <property fmtid="{D5CDD505-2E9C-101B-9397-08002B2CF9AE}" pid="3" name="AuthorIds_UIVersion_6144">
    <vt:lpwstr>137</vt:lpwstr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